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766D" w:rsidRPr="00C57DEF" w:rsidRDefault="0004766D" w:rsidP="00C57DEF">
      <w:pPr>
        <w:pStyle w:val="Title"/>
      </w:pPr>
      <w:r w:rsidRPr="00C57DEF">
        <w:t>HyperText Markup Language (HTML)</w:t>
      </w:r>
    </w:p>
    <w:p w:rsidR="0004766D" w:rsidRPr="0004766D" w:rsidRDefault="00D53D17" w:rsidP="006D3CA4">
      <w:pPr>
        <w:rPr>
          <w:lang w:val="en-US"/>
        </w:rPr>
      </w:pPr>
      <w:r>
        <w:rPr>
          <w:lang w:val="en-US"/>
        </w:rPr>
        <w:t>HyperT</w:t>
      </w:r>
      <w:bookmarkStart w:id="0" w:name="_GoBack"/>
      <w:bookmarkEnd w:id="0"/>
      <w:r w:rsidR="0004766D" w:rsidRPr="0004766D">
        <w:rPr>
          <w:lang w:val="en-US"/>
        </w:rPr>
        <w:t>ext Markup Language (HTML) is the standard markup language for creating web pages and web applications. With Cascading Style Sheets (CSS) and JavaScript, it forms a triad of cornerstone technologies for the World Wide Web. Web browsers receive HTML documents from a web server or from local storage and render the documents into multimedia web pages. HTML describes the structure of a web page semantically and originally included cues for the appearance of the document.</w:t>
      </w:r>
    </w:p>
    <w:p w:rsidR="0004766D" w:rsidRPr="0004766D" w:rsidRDefault="0004766D" w:rsidP="006D3CA4">
      <w:pPr>
        <w:rPr>
          <w:lang w:val="en-US"/>
        </w:rPr>
      </w:pPr>
      <w:r w:rsidRPr="0004766D">
        <w:rPr>
          <w:lang w:val="en-US"/>
        </w:rPr>
        <w:t>HTML elements are the building blocks of HTML pages. With HTML constructs, images and other objects such as interactive forms may be embedded into the rendered page. HTML provides a means to create structured documents by denoting structural semantics for text such as headings, paragraphs, lists, links, quotes and other items. HTML elements are delineated by tags, written using angle brackets. Browsers do not display the HTML tags, but use them to interpret the content of the page.</w:t>
      </w:r>
    </w:p>
    <w:p w:rsidR="0004766D" w:rsidRPr="0004766D" w:rsidRDefault="0004766D" w:rsidP="006D3CA4">
      <w:pPr>
        <w:rPr>
          <w:lang w:val="en-US"/>
        </w:rPr>
      </w:pPr>
      <w:r w:rsidRPr="0004766D">
        <w:rPr>
          <w:lang w:val="en-US"/>
        </w:rPr>
        <w:t>HTML can embed programs written in a scripting language such as JavaScript, which affects the behavior and content of web pages. Inclusion of CSS defines the look and layout of content. The World Wide Web Consortium (W3C), maintainer of both the HTML and the CSS standards, has encouraged the use of CSS over explicit presentational HTML since 1997.</w:t>
      </w:r>
    </w:p>
    <w:p w:rsidR="0004766D" w:rsidRPr="0004766D" w:rsidRDefault="0004766D" w:rsidP="006D3CA4">
      <w:pPr>
        <w:rPr>
          <w:lang w:val="en-US"/>
        </w:rPr>
      </w:pPr>
    </w:p>
    <w:p w:rsidR="0004766D" w:rsidRPr="0004766D" w:rsidRDefault="0004766D" w:rsidP="006D3CA4">
      <w:pPr>
        <w:rPr>
          <w:lang w:val="en-US"/>
        </w:rPr>
      </w:pPr>
    </w:p>
    <w:p w:rsidR="0004766D" w:rsidRPr="0004766D" w:rsidRDefault="0004766D" w:rsidP="006D3CA4">
      <w:pPr>
        <w:rPr>
          <w:lang w:val="en-US"/>
        </w:rPr>
      </w:pPr>
    </w:p>
    <w:p w:rsidR="0004766D" w:rsidRPr="0004766D" w:rsidRDefault="0004766D" w:rsidP="006D3CA4">
      <w:pPr>
        <w:rPr>
          <w:lang w:val="en-US"/>
        </w:rPr>
      </w:pPr>
    </w:p>
    <w:p w:rsidR="0004766D" w:rsidRPr="0004766D" w:rsidRDefault="0004766D" w:rsidP="006D3CA4">
      <w:pPr>
        <w:rPr>
          <w:lang w:val="en-US"/>
        </w:rPr>
      </w:pPr>
    </w:p>
    <w:p w:rsidR="0004766D" w:rsidRPr="0004766D" w:rsidRDefault="0004766D" w:rsidP="006D3CA4">
      <w:pPr>
        <w:rPr>
          <w:lang w:val="en-US"/>
        </w:rPr>
      </w:pPr>
    </w:p>
    <w:p w:rsidR="0004766D" w:rsidRPr="0004766D" w:rsidRDefault="0004766D" w:rsidP="006D3CA4">
      <w:pPr>
        <w:rPr>
          <w:lang w:val="en-US"/>
        </w:rPr>
      </w:pPr>
    </w:p>
    <w:p w:rsidR="0004766D" w:rsidRPr="0004766D" w:rsidRDefault="0004766D" w:rsidP="006D3CA4">
      <w:pPr>
        <w:rPr>
          <w:lang w:val="en-US"/>
        </w:rPr>
      </w:pPr>
    </w:p>
    <w:p w:rsidR="0004766D" w:rsidRPr="0004766D" w:rsidRDefault="0004766D" w:rsidP="006D3CA4">
      <w:pPr>
        <w:rPr>
          <w:lang w:val="en-US"/>
        </w:rPr>
      </w:pPr>
    </w:p>
    <w:p w:rsidR="0004766D" w:rsidRPr="0004766D" w:rsidRDefault="0004766D" w:rsidP="006D3CA4">
      <w:pPr>
        <w:rPr>
          <w:lang w:val="en-US"/>
        </w:rPr>
      </w:pPr>
    </w:p>
    <w:p w:rsidR="0004766D" w:rsidRPr="0004766D" w:rsidRDefault="0004766D" w:rsidP="006D3CA4">
      <w:pPr>
        <w:rPr>
          <w:lang w:val="en-US"/>
        </w:rPr>
      </w:pPr>
    </w:p>
    <w:p w:rsidR="0004766D" w:rsidRPr="0004766D" w:rsidRDefault="0004766D" w:rsidP="006D3CA4">
      <w:pPr>
        <w:rPr>
          <w:lang w:val="en-US"/>
        </w:rPr>
      </w:pPr>
    </w:p>
    <w:p w:rsidR="0004766D" w:rsidRDefault="0004766D" w:rsidP="006D3CA4">
      <w:pPr>
        <w:rPr>
          <w:lang w:val="en-US"/>
        </w:rPr>
      </w:pPr>
    </w:p>
    <w:p w:rsidR="0004766D" w:rsidRDefault="0004766D" w:rsidP="006D3CA4">
      <w:pPr>
        <w:rPr>
          <w:lang w:val="en-US"/>
        </w:rPr>
      </w:pPr>
    </w:p>
    <w:p w:rsidR="0004766D" w:rsidRDefault="0004766D" w:rsidP="006D3CA4">
      <w:pPr>
        <w:rPr>
          <w:lang w:val="en-US"/>
        </w:rPr>
      </w:pPr>
    </w:p>
    <w:p w:rsidR="0004766D" w:rsidRDefault="0004766D" w:rsidP="006D3CA4">
      <w:pPr>
        <w:rPr>
          <w:lang w:val="en-US"/>
        </w:rPr>
      </w:pPr>
    </w:p>
    <w:p w:rsidR="0004766D" w:rsidRPr="0004766D" w:rsidRDefault="0004766D" w:rsidP="006D3CA4">
      <w:pPr>
        <w:rPr>
          <w:lang w:val="en-US"/>
        </w:rPr>
      </w:pPr>
    </w:p>
    <w:p w:rsidR="0004766D" w:rsidRPr="0004766D" w:rsidRDefault="0004766D" w:rsidP="006D3CA4">
      <w:pPr>
        <w:rPr>
          <w:lang w:val="en-US"/>
        </w:rPr>
      </w:pPr>
    </w:p>
    <w:p w:rsidR="0004766D" w:rsidRPr="0004766D" w:rsidRDefault="0004766D" w:rsidP="00B0593F">
      <w:pPr>
        <w:pStyle w:val="Heading2"/>
      </w:pPr>
      <w:r w:rsidRPr="00B0593F">
        <w:lastRenderedPageBreak/>
        <w:t>Webpage</w:t>
      </w:r>
      <w:r w:rsidR="006D3CA4">
        <w:t xml:space="preserve"> – 1</w:t>
      </w:r>
    </w:p>
    <w:p w:rsidR="0004766D" w:rsidRPr="0004766D" w:rsidRDefault="0004766D" w:rsidP="00B0593F">
      <w:pPr>
        <w:rPr>
          <w:lang w:val="en-US"/>
        </w:rPr>
      </w:pPr>
      <w:r w:rsidRPr="0004766D">
        <w:rPr>
          <w:lang w:val="en-US"/>
        </w:rPr>
        <w:t>&lt;!DOCTYPE HTML&gt;</w:t>
      </w:r>
    </w:p>
    <w:p w:rsidR="0004766D" w:rsidRPr="0004766D" w:rsidRDefault="0004766D" w:rsidP="006D3CA4">
      <w:pPr>
        <w:rPr>
          <w:lang w:val="en-US"/>
        </w:rPr>
      </w:pPr>
      <w:r w:rsidRPr="0004766D">
        <w:rPr>
          <w:lang w:val="en-US"/>
        </w:rPr>
        <w:t>&lt;HTML LANG = "EN-US"&gt;</w:t>
      </w:r>
    </w:p>
    <w:p w:rsidR="0004766D" w:rsidRPr="0004766D" w:rsidRDefault="0004766D" w:rsidP="006D3CA4">
      <w:pPr>
        <w:rPr>
          <w:lang w:val="en-US"/>
        </w:rPr>
      </w:pPr>
      <w:r w:rsidRPr="0004766D">
        <w:rPr>
          <w:lang w:val="en-US"/>
        </w:rPr>
        <w:t>&lt;HEAD&gt;</w:t>
      </w:r>
    </w:p>
    <w:p w:rsidR="0004766D" w:rsidRPr="0004766D" w:rsidRDefault="0004766D" w:rsidP="006D3CA4">
      <w:pPr>
        <w:rPr>
          <w:lang w:val="en-US"/>
        </w:rPr>
      </w:pPr>
      <w:r w:rsidRPr="0004766D">
        <w:rPr>
          <w:lang w:val="en-US"/>
        </w:rPr>
        <w:tab/>
        <w:t>&lt;TITLE&gt; HTML Basics &lt;/TITLE&gt;</w:t>
      </w:r>
    </w:p>
    <w:p w:rsidR="0004766D" w:rsidRPr="0004766D" w:rsidRDefault="0004766D" w:rsidP="006D3CA4">
      <w:pPr>
        <w:rPr>
          <w:lang w:val="en-US"/>
        </w:rPr>
      </w:pPr>
      <w:r w:rsidRPr="0004766D">
        <w:rPr>
          <w:lang w:val="en-US"/>
        </w:rPr>
        <w:tab/>
        <w:t>&lt;STYLE TYPE = "TEXT/CSS"&gt;</w:t>
      </w:r>
    </w:p>
    <w:p w:rsidR="0004766D" w:rsidRPr="0004766D" w:rsidRDefault="0004766D" w:rsidP="006D3CA4">
      <w:pPr>
        <w:spacing w:after="0"/>
        <w:rPr>
          <w:lang w:val="en-US"/>
        </w:rPr>
      </w:pPr>
      <w:r>
        <w:rPr>
          <w:lang w:val="en-US"/>
        </w:rPr>
        <w:tab/>
      </w:r>
      <w:r w:rsidRPr="0004766D">
        <w:rPr>
          <w:lang w:val="en-US"/>
        </w:rPr>
        <w:t>BODY {</w:t>
      </w:r>
    </w:p>
    <w:p w:rsidR="0004766D" w:rsidRPr="0004766D" w:rsidRDefault="0004766D" w:rsidP="006D3CA4">
      <w:pPr>
        <w:spacing w:after="0"/>
        <w:rPr>
          <w:lang w:val="en-US"/>
        </w:rPr>
      </w:pPr>
      <w:r>
        <w:rPr>
          <w:lang w:val="en-US"/>
        </w:rPr>
        <w:tab/>
      </w:r>
      <w:r w:rsidRPr="0004766D">
        <w:rPr>
          <w:lang w:val="en-US"/>
        </w:rPr>
        <w:tab/>
        <w:t>background-color: #F5F5F5;</w:t>
      </w:r>
    </w:p>
    <w:p w:rsidR="0004766D" w:rsidRPr="0004766D" w:rsidRDefault="0004766D" w:rsidP="006D3CA4">
      <w:pPr>
        <w:spacing w:after="0"/>
        <w:rPr>
          <w:lang w:val="en-US"/>
        </w:rPr>
      </w:pPr>
      <w:r w:rsidRPr="0004766D">
        <w:rPr>
          <w:lang w:val="en-US"/>
        </w:rPr>
        <w:tab/>
      </w:r>
      <w:r>
        <w:rPr>
          <w:lang w:val="en-US"/>
        </w:rPr>
        <w:tab/>
      </w:r>
      <w:r w:rsidRPr="0004766D">
        <w:rPr>
          <w:lang w:val="en-US"/>
        </w:rPr>
        <w:t>background-image: url("</w:t>
      </w:r>
      <w:r w:rsidR="00AB5630" w:rsidRPr="00AB5630">
        <w:rPr>
          <w:lang w:val="en-US"/>
        </w:rPr>
        <w:t>mountains_landscape_5k</w:t>
      </w:r>
      <w:r w:rsidRPr="0004766D">
        <w:rPr>
          <w:lang w:val="en-US"/>
        </w:rPr>
        <w:t>.jpg");</w:t>
      </w:r>
    </w:p>
    <w:p w:rsidR="0004766D" w:rsidRPr="0004766D" w:rsidRDefault="0004766D" w:rsidP="006D3CA4">
      <w:pPr>
        <w:spacing w:after="0"/>
        <w:rPr>
          <w:lang w:val="en-US"/>
        </w:rPr>
      </w:pPr>
      <w:r w:rsidRPr="0004766D">
        <w:rPr>
          <w:lang w:val="en-US"/>
        </w:rPr>
        <w:tab/>
      </w:r>
      <w:r>
        <w:rPr>
          <w:lang w:val="en-US"/>
        </w:rPr>
        <w:tab/>
      </w:r>
      <w:r w:rsidRPr="0004766D">
        <w:rPr>
          <w:lang w:val="en-US"/>
        </w:rPr>
        <w:t>background-repeat: no-repeat;</w:t>
      </w:r>
    </w:p>
    <w:p w:rsidR="0004766D" w:rsidRPr="0004766D" w:rsidRDefault="0004766D" w:rsidP="006D3CA4">
      <w:pPr>
        <w:spacing w:after="0"/>
        <w:rPr>
          <w:lang w:val="en-US"/>
        </w:rPr>
      </w:pPr>
      <w:r w:rsidRPr="0004766D">
        <w:rPr>
          <w:lang w:val="en-US"/>
        </w:rPr>
        <w:tab/>
      </w:r>
      <w:r w:rsidRPr="0004766D">
        <w:rPr>
          <w:lang w:val="en-US"/>
        </w:rPr>
        <w:tab/>
        <w:t>background-size: cover;</w:t>
      </w:r>
    </w:p>
    <w:p w:rsidR="0004766D" w:rsidRPr="0004766D" w:rsidRDefault="0004766D" w:rsidP="006D3CA4">
      <w:pPr>
        <w:spacing w:after="0"/>
        <w:rPr>
          <w:lang w:val="en-US"/>
        </w:rPr>
      </w:pPr>
      <w:r w:rsidRPr="0004766D">
        <w:rPr>
          <w:lang w:val="en-US"/>
        </w:rPr>
        <w:tab/>
      </w:r>
      <w:r w:rsidRPr="0004766D">
        <w:rPr>
          <w:lang w:val="en-US"/>
        </w:rPr>
        <w:tab/>
        <w:t>font-family: "Roboto", Arial, sans-serif;</w:t>
      </w:r>
    </w:p>
    <w:p w:rsidR="0004766D" w:rsidRPr="0004766D" w:rsidRDefault="0004766D" w:rsidP="006D3CA4">
      <w:pPr>
        <w:spacing w:after="0"/>
        <w:rPr>
          <w:lang w:val="en-US"/>
        </w:rPr>
      </w:pPr>
      <w:r w:rsidRPr="0004766D">
        <w:rPr>
          <w:lang w:val="en-US"/>
        </w:rPr>
        <w:tab/>
      </w:r>
      <w:r w:rsidRPr="0004766D">
        <w:rPr>
          <w:lang w:val="en-US"/>
        </w:rPr>
        <w:tab/>
        <w:t>font-size: 21px;</w:t>
      </w:r>
    </w:p>
    <w:p w:rsidR="0004766D" w:rsidRPr="0004766D" w:rsidRDefault="006D3CA4" w:rsidP="006D3CA4">
      <w:pPr>
        <w:rPr>
          <w:lang w:val="en-US"/>
        </w:rPr>
      </w:pPr>
      <w:r>
        <w:rPr>
          <w:lang w:val="en-US"/>
        </w:rPr>
        <w:tab/>
      </w:r>
      <w:r w:rsidR="0004766D" w:rsidRPr="0004766D">
        <w:rPr>
          <w:lang w:val="en-US"/>
        </w:rPr>
        <w:t>}</w:t>
      </w:r>
    </w:p>
    <w:p w:rsidR="0004766D" w:rsidRPr="0004766D" w:rsidRDefault="0004766D" w:rsidP="006D3CA4">
      <w:pPr>
        <w:rPr>
          <w:lang w:val="en-US"/>
        </w:rPr>
      </w:pPr>
      <w:r>
        <w:rPr>
          <w:lang w:val="en-US"/>
        </w:rPr>
        <w:tab/>
      </w:r>
      <w:r w:rsidRPr="0004766D">
        <w:rPr>
          <w:lang w:val="en-US"/>
        </w:rPr>
        <w:t>&lt;/STYLE&gt;</w:t>
      </w:r>
    </w:p>
    <w:p w:rsidR="0004766D" w:rsidRPr="0004766D" w:rsidRDefault="0004766D" w:rsidP="006D3CA4">
      <w:pPr>
        <w:rPr>
          <w:lang w:val="en-US"/>
        </w:rPr>
      </w:pPr>
      <w:r w:rsidRPr="0004766D">
        <w:rPr>
          <w:lang w:val="en-US"/>
        </w:rPr>
        <w:t>&lt;/HEAD&gt;</w:t>
      </w:r>
    </w:p>
    <w:p w:rsidR="0004766D" w:rsidRPr="0004766D" w:rsidRDefault="0004766D" w:rsidP="006D3CA4">
      <w:pPr>
        <w:rPr>
          <w:lang w:val="en-US"/>
        </w:rPr>
      </w:pPr>
      <w:r w:rsidRPr="0004766D">
        <w:rPr>
          <w:lang w:val="en-US"/>
        </w:rPr>
        <w:t>&lt;BODY&gt;</w:t>
      </w:r>
    </w:p>
    <w:p w:rsidR="0004766D" w:rsidRPr="0004766D" w:rsidRDefault="0004766D" w:rsidP="006D3CA4">
      <w:pPr>
        <w:rPr>
          <w:lang w:val="en-US"/>
        </w:rPr>
      </w:pPr>
      <w:r w:rsidRPr="0004766D">
        <w:rPr>
          <w:lang w:val="en-US"/>
        </w:rPr>
        <w:tab/>
        <w:t>&lt;H1 ALIGN = "CENTER"&gt; HyperText Markup Language &lt;/H1&gt;</w:t>
      </w:r>
    </w:p>
    <w:p w:rsidR="0004766D" w:rsidRPr="0004766D" w:rsidRDefault="0004766D" w:rsidP="006D3CA4">
      <w:pPr>
        <w:rPr>
          <w:lang w:val="en-US"/>
        </w:rPr>
      </w:pPr>
      <w:r w:rsidRPr="0004766D">
        <w:rPr>
          <w:lang w:val="en-US"/>
        </w:rPr>
        <w:tab/>
        <w:t>&lt;HR SIZE = "9" COLOR = "#000000" WIDTH = "75%" ALIGN = "CENTER"&gt;</w:t>
      </w:r>
    </w:p>
    <w:p w:rsidR="0004766D" w:rsidRPr="0004766D" w:rsidRDefault="0004766D" w:rsidP="006D3CA4">
      <w:pPr>
        <w:ind w:left="720"/>
        <w:rPr>
          <w:lang w:val="en-US"/>
        </w:rPr>
      </w:pPr>
      <w:r w:rsidRPr="0004766D">
        <w:rPr>
          <w:lang w:val="en-US"/>
        </w:rPr>
        <w:t>&lt;P ALIGN = "JUSTIFY"&gt; Hypertext Markup Language (HTML) is the standard markup language for creating web pages and web applications. With Cascading Style Sheets (CSS) and JavaScript, it forms a triad of cornerstone technologies for the World Wide Web. Web browsers receive HTML documents from a web server or from local storage and render the documents into multimedia web pages. HTML describes the structure of a web page semantically and originally included cues for the appearance of the document. &lt;/P&gt;</w:t>
      </w:r>
    </w:p>
    <w:p w:rsidR="0004766D" w:rsidRPr="0004766D" w:rsidRDefault="006D3CA4" w:rsidP="006D3CA4">
      <w:pPr>
        <w:rPr>
          <w:lang w:val="en-US"/>
        </w:rPr>
      </w:pPr>
      <w:r>
        <w:rPr>
          <w:lang w:val="en-US"/>
        </w:rPr>
        <w:tab/>
      </w:r>
      <w:r w:rsidR="0004766D" w:rsidRPr="0004766D">
        <w:rPr>
          <w:lang w:val="en-US"/>
        </w:rPr>
        <w:t>&lt;B&gt; &lt;I&gt; Hello! World</w:t>
      </w:r>
      <w:r w:rsidR="000A6BC6" w:rsidRPr="0004766D">
        <w:rPr>
          <w:lang w:val="en-US"/>
        </w:rPr>
        <w:t>. &lt;</w:t>
      </w:r>
      <w:r w:rsidR="0004766D" w:rsidRPr="0004766D">
        <w:rPr>
          <w:lang w:val="en-US"/>
        </w:rPr>
        <w:t>/I&gt; &lt;/B&gt; &lt;BR&gt;</w:t>
      </w:r>
    </w:p>
    <w:p w:rsidR="0004766D" w:rsidRPr="0004766D" w:rsidRDefault="006D3CA4" w:rsidP="006D3CA4">
      <w:pPr>
        <w:rPr>
          <w:lang w:val="en-US"/>
        </w:rPr>
      </w:pPr>
      <w:r>
        <w:rPr>
          <w:lang w:val="en-US"/>
        </w:rPr>
        <w:tab/>
      </w:r>
      <w:r w:rsidR="0004766D" w:rsidRPr="0004766D">
        <w:rPr>
          <w:lang w:val="en-US"/>
        </w:rPr>
        <w:t>&lt;CENTER&gt;</w:t>
      </w:r>
    </w:p>
    <w:p w:rsidR="0004766D" w:rsidRPr="0004766D" w:rsidRDefault="0004766D" w:rsidP="006D3CA4">
      <w:pPr>
        <w:ind w:left="720"/>
        <w:rPr>
          <w:lang w:val="en-US"/>
        </w:rPr>
      </w:pPr>
      <w:r w:rsidRPr="0004766D">
        <w:rPr>
          <w:lang w:val="en-US"/>
        </w:rPr>
        <w:t>&lt;MARQUEE BEHAVIOR = "ALTERNATE" DIRECTION = "LEFT" SCROLLAMOUNT = "21" WIDTH = "50%"&gt; &lt;U&gt; Hello! World. &lt;/U&gt; &lt;/MARQUEE&gt;</w:t>
      </w:r>
    </w:p>
    <w:p w:rsidR="0004766D" w:rsidRPr="0004766D" w:rsidRDefault="006D3CA4" w:rsidP="006D3CA4">
      <w:pPr>
        <w:rPr>
          <w:lang w:val="en-US"/>
        </w:rPr>
      </w:pPr>
      <w:r>
        <w:rPr>
          <w:lang w:val="en-US"/>
        </w:rPr>
        <w:tab/>
      </w:r>
      <w:r w:rsidR="0004766D" w:rsidRPr="0004766D">
        <w:rPr>
          <w:lang w:val="en-US"/>
        </w:rPr>
        <w:t xml:space="preserve">&lt;/CENTER&gt; &lt;BR&gt; </w:t>
      </w:r>
    </w:p>
    <w:p w:rsidR="00962F79" w:rsidRDefault="006D3CA4" w:rsidP="006D3CA4">
      <w:pPr>
        <w:rPr>
          <w:lang w:val="en-US"/>
        </w:rPr>
      </w:pPr>
      <w:r>
        <w:rPr>
          <w:lang w:val="en-US"/>
        </w:rPr>
        <w:tab/>
      </w:r>
      <w:r w:rsidR="0004766D" w:rsidRPr="0004766D">
        <w:rPr>
          <w:lang w:val="en-US"/>
        </w:rPr>
        <w:t>&lt;STRONG&gt;Hello! World.&lt;/STRONG&gt; &lt;BR&gt;</w:t>
      </w:r>
    </w:p>
    <w:p w:rsidR="00962F79" w:rsidRDefault="00962F79" w:rsidP="00962F79">
      <w:pPr>
        <w:ind w:firstLine="720"/>
        <w:rPr>
          <w:lang w:val="en-US"/>
        </w:rPr>
      </w:pPr>
      <w:r w:rsidRPr="00962F79">
        <w:rPr>
          <w:lang w:val="en-US"/>
        </w:rPr>
        <w:t>H&lt;SUB&gt;2&lt;/SUB&gt;SO&lt;SUB&gt;4&lt;/SUB&gt;&lt;BR&gt;</w:t>
      </w:r>
    </w:p>
    <w:p w:rsidR="0004766D" w:rsidRPr="0004766D" w:rsidRDefault="006D3CA4" w:rsidP="00962F79">
      <w:pPr>
        <w:ind w:firstLine="720"/>
        <w:rPr>
          <w:lang w:val="en-US"/>
        </w:rPr>
      </w:pPr>
      <w:r>
        <w:rPr>
          <w:lang w:val="en-US"/>
        </w:rPr>
        <w:t>1&lt;SUP&gt;st&lt;/SUP&gt; &lt;BR&gt;</w:t>
      </w:r>
    </w:p>
    <w:p w:rsidR="0004766D" w:rsidRPr="0004766D" w:rsidRDefault="0004766D" w:rsidP="006D3CA4">
      <w:pPr>
        <w:rPr>
          <w:lang w:val="en-US"/>
        </w:rPr>
      </w:pPr>
      <w:r w:rsidRPr="0004766D">
        <w:rPr>
          <w:lang w:val="en-US"/>
        </w:rPr>
        <w:t>&lt;/BODY&gt;</w:t>
      </w:r>
    </w:p>
    <w:p w:rsidR="0004766D" w:rsidRPr="0004766D" w:rsidRDefault="0004766D" w:rsidP="006D3CA4">
      <w:pPr>
        <w:rPr>
          <w:lang w:val="en-US"/>
        </w:rPr>
      </w:pPr>
      <w:r w:rsidRPr="0004766D">
        <w:rPr>
          <w:lang w:val="en-US"/>
        </w:rPr>
        <w:t>&lt;/HTML&gt;</w:t>
      </w:r>
    </w:p>
    <w:sectPr w:rsidR="0004766D" w:rsidRPr="0004766D" w:rsidSect="006D3CA4">
      <w:pgSz w:w="11906" w:h="16838" w:code="9"/>
      <w:pgMar w:top="851" w:right="851" w:bottom="851" w:left="851" w:header="720" w:footer="720" w:gutter="0"/>
      <w:pgBorders w:offsetFrom="page">
        <w:top w:val="basicWideOutline" w:sz="5" w:space="24" w:color="auto"/>
        <w:left w:val="basicWideOutline" w:sz="5" w:space="24" w:color="auto"/>
        <w:bottom w:val="basicWideOutline" w:sz="5" w:space="24" w:color="auto"/>
        <w:right w:val="basicWideOutline" w:sz="5" w:space="24" w:color="auto"/>
      </w:pgBorders>
      <w:cols w:space="720"/>
      <w:noEndnote/>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Roboto Medium">
    <w:panose1 w:val="02000000000000000000"/>
    <w:charset w:val="00"/>
    <w:family w:val="auto"/>
    <w:pitch w:val="variable"/>
    <w:sig w:usb0="E00002EF" w:usb1="5000205B" w:usb2="00000020" w:usb3="00000000" w:csb0="0000019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ato Semibold">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F310C"/>
    <w:multiLevelType w:val="multilevel"/>
    <w:tmpl w:val="A98AC6F2"/>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6A7444E0"/>
    <w:multiLevelType w:val="hybridMultilevel"/>
    <w:tmpl w:val="8FAC2AA0"/>
    <w:lvl w:ilvl="0" w:tplc="DBEA62DA">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isplayBackgroundShape/>
  <w:proofState w:spelling="clean"/>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xNzc0NzUxMLI0MDVW0lEKTi0uzszPAykwrgUAMDrr2iwAAAA="/>
  </w:docVars>
  <w:rsids>
    <w:rsidRoot w:val="0004766D"/>
    <w:rsid w:val="0004766D"/>
    <w:rsid w:val="000A6BC6"/>
    <w:rsid w:val="001C35BB"/>
    <w:rsid w:val="006B4746"/>
    <w:rsid w:val="006D3CA4"/>
    <w:rsid w:val="007623C7"/>
    <w:rsid w:val="008D1668"/>
    <w:rsid w:val="00962F79"/>
    <w:rsid w:val="009819D7"/>
    <w:rsid w:val="00A85E7F"/>
    <w:rsid w:val="00AB5630"/>
    <w:rsid w:val="00AF51F4"/>
    <w:rsid w:val="00B0593F"/>
    <w:rsid w:val="00C57DEF"/>
    <w:rsid w:val="00D02AFA"/>
    <w:rsid w:val="00D53D17"/>
    <w:rsid w:val="00E76AFB"/>
    <w:rsid w:val="00F60AEC"/>
    <w:rsid w:val="00FE66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79FC7"/>
  <w15:chartTrackingRefBased/>
  <w15:docId w15:val="{6B38D306-A9D2-43F9-9E38-4F00BD88F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Medium" w:eastAsiaTheme="minorHAnsi" w:hAnsi="Roboto Medium" w:cstheme="minorBidi"/>
        <w:color w:val="000000" w:themeColor="text1"/>
        <w:sz w:val="24"/>
        <w:szCs w:val="22"/>
        <w:lang w:val="en-IN" w:eastAsia="en-US" w:bidi="ar-SA"/>
      </w:rPr>
    </w:rPrDefault>
    <w:pPrDefault>
      <w:pPr>
        <w:spacing w:after="1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04766D"/>
    <w:pPr>
      <w:spacing w:before="100" w:beforeAutospacing="1" w:after="100" w:afterAutospacing="1"/>
      <w:jc w:val="center"/>
      <w:outlineLvl w:val="0"/>
    </w:pPr>
    <w:rPr>
      <w:rFonts w:eastAsia="Times New Roman" w:cs="Segoe UI Semibold"/>
      <w:b/>
      <w:bCs/>
      <w:sz w:val="40"/>
      <w:szCs w:val="40"/>
    </w:rPr>
  </w:style>
  <w:style w:type="paragraph" w:styleId="Heading2">
    <w:name w:val="heading 2"/>
    <w:basedOn w:val="Normal"/>
    <w:next w:val="Normal"/>
    <w:link w:val="Heading2Char"/>
    <w:autoRedefine/>
    <w:uiPriority w:val="9"/>
    <w:unhideWhenUsed/>
    <w:qFormat/>
    <w:rsid w:val="00B0593F"/>
    <w:pPr>
      <w:keepNext/>
      <w:keepLines/>
      <w:spacing w:before="48" w:after="240"/>
      <w:ind w:right="48"/>
      <w:outlineLvl w:val="1"/>
    </w:pPr>
    <w:rPr>
      <w:rFonts w:cs="Arial"/>
      <w:b/>
      <w:color w:val="121214"/>
      <w:spacing w:val="-16"/>
      <w:sz w:val="36"/>
      <w:szCs w:val="28"/>
      <w:lang w:val="en-US"/>
    </w:rPr>
  </w:style>
  <w:style w:type="paragraph" w:styleId="Heading3">
    <w:name w:val="heading 3"/>
    <w:basedOn w:val="Heading2"/>
    <w:next w:val="Normal"/>
    <w:link w:val="Heading3Char"/>
    <w:autoRedefine/>
    <w:uiPriority w:val="9"/>
    <w:unhideWhenUsed/>
    <w:qFormat/>
    <w:rsid w:val="00F60AEC"/>
    <w:pPr>
      <w:outlineLvl w:val="2"/>
    </w:pPr>
    <w:rPr>
      <w:sz w:val="32"/>
    </w:rPr>
  </w:style>
  <w:style w:type="paragraph" w:styleId="Heading4">
    <w:name w:val="heading 4"/>
    <w:basedOn w:val="Normal"/>
    <w:next w:val="Normal"/>
    <w:link w:val="Heading4Char"/>
    <w:autoRedefine/>
    <w:uiPriority w:val="9"/>
    <w:unhideWhenUsed/>
    <w:qFormat/>
    <w:rsid w:val="00F60AEC"/>
    <w:pPr>
      <w:keepNext/>
      <w:keepLines/>
      <w:numPr>
        <w:numId w:val="2"/>
      </w:numPr>
      <w:spacing w:before="40" w:after="0"/>
      <w:ind w:left="360" w:hanging="36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766D"/>
    <w:rPr>
      <w:rFonts w:eastAsia="Times New Roman" w:cs="Segoe UI Semibold"/>
      <w:b/>
      <w:bCs/>
      <w:sz w:val="40"/>
      <w:szCs w:val="40"/>
    </w:rPr>
  </w:style>
  <w:style w:type="character" w:customStyle="1" w:styleId="Heading2Char">
    <w:name w:val="Heading 2 Char"/>
    <w:basedOn w:val="DefaultParagraphFont"/>
    <w:link w:val="Heading2"/>
    <w:uiPriority w:val="9"/>
    <w:rsid w:val="00B0593F"/>
    <w:rPr>
      <w:rFonts w:cs="Arial"/>
      <w:b/>
      <w:color w:val="121214"/>
      <w:spacing w:val="-16"/>
      <w:sz w:val="36"/>
      <w:szCs w:val="28"/>
      <w:lang w:val="en-US"/>
    </w:rPr>
  </w:style>
  <w:style w:type="paragraph" w:styleId="Title">
    <w:name w:val="Title"/>
    <w:basedOn w:val="Normal"/>
    <w:next w:val="Normal"/>
    <w:link w:val="TitleChar"/>
    <w:autoRedefine/>
    <w:uiPriority w:val="10"/>
    <w:qFormat/>
    <w:rsid w:val="00C57DEF"/>
    <w:pPr>
      <w:pBdr>
        <w:bottom w:val="single" w:sz="8" w:space="4" w:color="5B9BD5" w:themeColor="accent1"/>
      </w:pBdr>
      <w:spacing w:after="300"/>
      <w:contextualSpacing/>
      <w:jc w:val="center"/>
    </w:pPr>
    <w:rPr>
      <w:rFonts w:ascii="Lato Semibold" w:eastAsiaTheme="majorEastAsia" w:hAnsi="Lato Semibold" w:cstheme="majorBidi"/>
      <w:b/>
      <w:spacing w:val="5"/>
      <w:kern w:val="28"/>
      <w:sz w:val="52"/>
      <w:szCs w:val="52"/>
      <w:lang w:val="en-US"/>
    </w:rPr>
  </w:style>
  <w:style w:type="character" w:customStyle="1" w:styleId="TitleChar">
    <w:name w:val="Title Char"/>
    <w:basedOn w:val="DefaultParagraphFont"/>
    <w:link w:val="Title"/>
    <w:uiPriority w:val="10"/>
    <w:rsid w:val="00C57DEF"/>
    <w:rPr>
      <w:rFonts w:ascii="Lato Semibold" w:eastAsiaTheme="majorEastAsia" w:hAnsi="Lato Semibold" w:cstheme="majorBidi"/>
      <w:b/>
      <w:spacing w:val="5"/>
      <w:kern w:val="28"/>
      <w:sz w:val="52"/>
      <w:szCs w:val="52"/>
      <w:lang w:val="en-US"/>
    </w:rPr>
  </w:style>
  <w:style w:type="character" w:customStyle="1" w:styleId="Heading3Char">
    <w:name w:val="Heading 3 Char"/>
    <w:basedOn w:val="DefaultParagraphFont"/>
    <w:link w:val="Heading3"/>
    <w:uiPriority w:val="9"/>
    <w:rsid w:val="00F60AEC"/>
    <w:rPr>
      <w:rFonts w:cs="Arial"/>
      <w:b/>
      <w:color w:val="121214"/>
      <w:spacing w:val="-16"/>
      <w:sz w:val="32"/>
      <w:szCs w:val="28"/>
    </w:rPr>
  </w:style>
  <w:style w:type="character" w:customStyle="1" w:styleId="Heading4Char">
    <w:name w:val="Heading 4 Char"/>
    <w:basedOn w:val="DefaultParagraphFont"/>
    <w:link w:val="Heading4"/>
    <w:uiPriority w:val="9"/>
    <w:rsid w:val="00F60AEC"/>
    <w:rPr>
      <w:rFonts w:eastAsiaTheme="majorEastAsia" w:cstheme="majorBidi"/>
      <w:b/>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2</Pages>
  <Words>393</Words>
  <Characters>224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21</cp:revision>
  <dcterms:created xsi:type="dcterms:W3CDTF">2019-01-20T16:59:00Z</dcterms:created>
  <dcterms:modified xsi:type="dcterms:W3CDTF">2019-01-21T14:21:00Z</dcterms:modified>
</cp:coreProperties>
</file>